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532C" w:rsidRDefault="008E6C82" w:rsidP="008E6C82">
      <w:pPr>
        <w:pStyle w:val="Heading1"/>
        <w:ind w:firstLine="0"/>
        <w:jc w:val="center"/>
      </w:pPr>
      <w:bookmarkStart w:id="0" w:name="_GoBack"/>
      <w:bookmarkEnd w:id="0"/>
      <w:r>
        <w:t xml:space="preserve">Streaming Video Drop </w:t>
      </w:r>
      <w:r w:rsidR="00ED2C50">
        <w:t>off</w:t>
      </w:r>
      <w:r>
        <w:t xml:space="preserve"> Form</w:t>
      </w:r>
    </w:p>
    <w:p w:rsidR="008E6C82" w:rsidRDefault="008E6C82" w:rsidP="008E6C82"/>
    <w:p w:rsidR="008E6C82" w:rsidRDefault="008E6C82" w:rsidP="008E6C82">
      <w:pPr>
        <w:ind w:firstLine="0"/>
      </w:pPr>
      <w:r>
        <w:t>Today’s Date: ________________</w:t>
      </w:r>
    </w:p>
    <w:p w:rsidR="008E6C82" w:rsidRDefault="008E6C82" w:rsidP="008E6C82">
      <w:pPr>
        <w:ind w:firstLine="0"/>
      </w:pPr>
    </w:p>
    <w:p w:rsidR="008E6C82" w:rsidRDefault="001626F0" w:rsidP="008E6C82">
      <w:pPr>
        <w:ind w:firstLine="0"/>
      </w:pPr>
      <w:r>
        <w:t>Department Name and Course Number</w:t>
      </w:r>
      <w:r w:rsidR="008E6C82">
        <w:t>: __________________</w:t>
      </w:r>
    </w:p>
    <w:p w:rsidR="008E6C82" w:rsidRDefault="001626F0" w:rsidP="008E6C82">
      <w:pPr>
        <w:ind w:firstLine="0"/>
      </w:pPr>
      <w:r>
        <w:t>Section Number: __________________</w:t>
      </w:r>
      <w:r w:rsidR="00A15349">
        <w:t>_</w:t>
      </w:r>
    </w:p>
    <w:p w:rsidR="00F40125" w:rsidRDefault="00F40125" w:rsidP="00F40125">
      <w:pPr>
        <w:ind w:firstLine="0"/>
      </w:pPr>
      <w:r>
        <w:t>Instructor’s Name: __________________</w:t>
      </w:r>
    </w:p>
    <w:p w:rsidR="008E6C82" w:rsidRDefault="008E6C82" w:rsidP="008E6C82">
      <w:pPr>
        <w:pBdr>
          <w:bottom w:val="single" w:sz="12" w:space="1" w:color="auto"/>
        </w:pBdr>
        <w:ind w:firstLine="0"/>
      </w:pPr>
    </w:p>
    <w:p w:rsidR="00ED2C50" w:rsidRDefault="00ED2C50" w:rsidP="008E6C82">
      <w:pPr>
        <w:ind w:firstLine="0"/>
      </w:pPr>
      <w:r>
        <w:t>Signature of individual dropping off material</w:t>
      </w:r>
      <w:r w:rsidR="00F40125">
        <w:tab/>
      </w:r>
      <w:r w:rsidR="00F40125">
        <w:tab/>
      </w:r>
      <w:r w:rsidR="00F40125">
        <w:tab/>
      </w:r>
      <w:r w:rsidR="00F40125">
        <w:tab/>
      </w:r>
      <w:r w:rsidR="00F40125">
        <w:tab/>
        <w:t>Print Name</w:t>
      </w:r>
    </w:p>
    <w:p w:rsidR="00ED2C50" w:rsidRDefault="00ED2C50" w:rsidP="008E6C82">
      <w:pPr>
        <w:pBdr>
          <w:bottom w:val="single" w:sz="12" w:space="1" w:color="auto"/>
        </w:pBdr>
        <w:ind w:firstLine="0"/>
      </w:pPr>
    </w:p>
    <w:p w:rsidR="00ED2C50" w:rsidRDefault="00ED2C50" w:rsidP="008E6C82">
      <w:pPr>
        <w:ind w:firstLine="0"/>
      </w:pPr>
      <w:r>
        <w:t xml:space="preserve">Signature of library </w:t>
      </w:r>
      <w:r w:rsidR="00F40125">
        <w:t xml:space="preserve">staff </w:t>
      </w:r>
      <w:r>
        <w:t>member</w:t>
      </w:r>
      <w:r w:rsidR="00F40125">
        <w:tab/>
      </w:r>
      <w:r w:rsidR="00F40125">
        <w:tab/>
      </w:r>
      <w:r w:rsidR="00F40125">
        <w:tab/>
      </w:r>
      <w:r w:rsidR="00F40125">
        <w:tab/>
      </w:r>
      <w:r w:rsidR="00F40125">
        <w:tab/>
      </w:r>
      <w:r w:rsidR="00F40125">
        <w:tab/>
      </w:r>
      <w:r w:rsidR="00F40125">
        <w:tab/>
        <w:t>Print Name</w:t>
      </w:r>
    </w:p>
    <w:p w:rsidR="00ED2C50" w:rsidRDefault="00ED2C50" w:rsidP="008E6C82">
      <w:pPr>
        <w:ind w:firstLine="0"/>
      </w:pPr>
    </w:p>
    <w:p w:rsidR="00ED2C50" w:rsidRPr="00ED2C50" w:rsidRDefault="00ED2C50" w:rsidP="008E6C82">
      <w:pPr>
        <w:ind w:firstLine="0"/>
        <w:rPr>
          <w:b/>
          <w:u w:val="single"/>
        </w:rPr>
      </w:pPr>
      <w:r w:rsidRPr="00ED2C50">
        <w:rPr>
          <w:b/>
          <w:u w:val="single"/>
        </w:rPr>
        <w:t>Attached list or entered titles of items being dropped off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0125" w:rsidTr="00F40125">
        <w:tc>
          <w:tcPr>
            <w:tcW w:w="9350" w:type="dxa"/>
          </w:tcPr>
          <w:p w:rsidR="00F40125" w:rsidRDefault="00F40125" w:rsidP="008E6C82">
            <w:pPr>
              <w:ind w:firstLine="0"/>
            </w:pPr>
          </w:p>
        </w:tc>
      </w:tr>
      <w:tr w:rsidR="00F40125" w:rsidTr="00F40125">
        <w:tc>
          <w:tcPr>
            <w:tcW w:w="9350" w:type="dxa"/>
          </w:tcPr>
          <w:p w:rsidR="00F40125" w:rsidRDefault="00F40125" w:rsidP="008E6C82">
            <w:pPr>
              <w:ind w:firstLine="0"/>
            </w:pPr>
          </w:p>
        </w:tc>
      </w:tr>
      <w:tr w:rsidR="00F40125" w:rsidTr="00F40125">
        <w:tc>
          <w:tcPr>
            <w:tcW w:w="9350" w:type="dxa"/>
          </w:tcPr>
          <w:p w:rsidR="00F40125" w:rsidRDefault="00F40125" w:rsidP="008E6C82">
            <w:pPr>
              <w:ind w:firstLine="0"/>
            </w:pPr>
          </w:p>
        </w:tc>
      </w:tr>
      <w:tr w:rsidR="00F40125" w:rsidTr="00F40125">
        <w:tc>
          <w:tcPr>
            <w:tcW w:w="9350" w:type="dxa"/>
          </w:tcPr>
          <w:p w:rsidR="00F40125" w:rsidRDefault="00F40125" w:rsidP="008E6C82">
            <w:pPr>
              <w:ind w:firstLine="0"/>
            </w:pPr>
          </w:p>
        </w:tc>
      </w:tr>
      <w:tr w:rsidR="00F40125" w:rsidTr="00F40125">
        <w:tc>
          <w:tcPr>
            <w:tcW w:w="9350" w:type="dxa"/>
          </w:tcPr>
          <w:p w:rsidR="00F40125" w:rsidRDefault="00F40125" w:rsidP="008E6C82">
            <w:pPr>
              <w:ind w:firstLine="0"/>
            </w:pPr>
          </w:p>
        </w:tc>
      </w:tr>
      <w:tr w:rsidR="00F40125" w:rsidTr="00F40125">
        <w:tc>
          <w:tcPr>
            <w:tcW w:w="9350" w:type="dxa"/>
          </w:tcPr>
          <w:p w:rsidR="00F40125" w:rsidRDefault="00F40125" w:rsidP="008E6C82">
            <w:pPr>
              <w:ind w:firstLine="0"/>
            </w:pPr>
          </w:p>
        </w:tc>
      </w:tr>
      <w:tr w:rsidR="00F40125" w:rsidTr="00F40125">
        <w:tc>
          <w:tcPr>
            <w:tcW w:w="9350" w:type="dxa"/>
          </w:tcPr>
          <w:p w:rsidR="00F40125" w:rsidRDefault="00F40125" w:rsidP="008E6C82">
            <w:pPr>
              <w:ind w:firstLine="0"/>
            </w:pPr>
          </w:p>
        </w:tc>
      </w:tr>
      <w:tr w:rsidR="00F40125" w:rsidTr="00F40125">
        <w:tc>
          <w:tcPr>
            <w:tcW w:w="9350" w:type="dxa"/>
          </w:tcPr>
          <w:p w:rsidR="00F40125" w:rsidRDefault="00F40125" w:rsidP="008E6C82">
            <w:pPr>
              <w:ind w:firstLine="0"/>
            </w:pPr>
          </w:p>
        </w:tc>
      </w:tr>
      <w:tr w:rsidR="00F40125" w:rsidTr="00F40125">
        <w:tc>
          <w:tcPr>
            <w:tcW w:w="9350" w:type="dxa"/>
          </w:tcPr>
          <w:p w:rsidR="00F40125" w:rsidRDefault="00F40125" w:rsidP="008E6C82">
            <w:pPr>
              <w:ind w:firstLine="0"/>
            </w:pPr>
          </w:p>
        </w:tc>
      </w:tr>
    </w:tbl>
    <w:p w:rsidR="00ED2C50" w:rsidRPr="00F40125" w:rsidRDefault="00ED2C50" w:rsidP="008E6C82">
      <w:pPr>
        <w:ind w:firstLine="0"/>
        <w:rPr>
          <w:sz w:val="2"/>
          <w:szCs w:val="2"/>
        </w:rPr>
      </w:pPr>
    </w:p>
    <w:sectPr w:rsidR="00ED2C50" w:rsidRPr="00F401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yMLe0NDUFEoZG5ko6SsGpxcWZ+XkgBYa1AE3ZWLssAAAA"/>
  </w:docVars>
  <w:rsids>
    <w:rsidRoot w:val="008E6C82"/>
    <w:rsid w:val="000024FB"/>
    <w:rsid w:val="0001532C"/>
    <w:rsid w:val="00081482"/>
    <w:rsid w:val="000A7094"/>
    <w:rsid w:val="000C1C89"/>
    <w:rsid w:val="000E6FD7"/>
    <w:rsid w:val="001016E0"/>
    <w:rsid w:val="00106CCA"/>
    <w:rsid w:val="00120D10"/>
    <w:rsid w:val="00122450"/>
    <w:rsid w:val="00141CFD"/>
    <w:rsid w:val="00152E89"/>
    <w:rsid w:val="0016221D"/>
    <w:rsid w:val="001626F0"/>
    <w:rsid w:val="001950C4"/>
    <w:rsid w:val="00223B1F"/>
    <w:rsid w:val="00227B6A"/>
    <w:rsid w:val="00233914"/>
    <w:rsid w:val="002368A4"/>
    <w:rsid w:val="00244E92"/>
    <w:rsid w:val="00263354"/>
    <w:rsid w:val="00267863"/>
    <w:rsid w:val="002A188D"/>
    <w:rsid w:val="002C74FC"/>
    <w:rsid w:val="002D0C95"/>
    <w:rsid w:val="002D34E6"/>
    <w:rsid w:val="0032059C"/>
    <w:rsid w:val="0037143B"/>
    <w:rsid w:val="00387FB8"/>
    <w:rsid w:val="003941BE"/>
    <w:rsid w:val="00397E5C"/>
    <w:rsid w:val="003A197A"/>
    <w:rsid w:val="003A53AC"/>
    <w:rsid w:val="003E7A8C"/>
    <w:rsid w:val="003F755A"/>
    <w:rsid w:val="003F7B43"/>
    <w:rsid w:val="00416FF7"/>
    <w:rsid w:val="004211C0"/>
    <w:rsid w:val="00450CD2"/>
    <w:rsid w:val="00484BBE"/>
    <w:rsid w:val="00487AD5"/>
    <w:rsid w:val="004A0B38"/>
    <w:rsid w:val="004E5167"/>
    <w:rsid w:val="00505308"/>
    <w:rsid w:val="00521A85"/>
    <w:rsid w:val="00522DD0"/>
    <w:rsid w:val="0054479D"/>
    <w:rsid w:val="00563BB3"/>
    <w:rsid w:val="005670EE"/>
    <w:rsid w:val="005D13EC"/>
    <w:rsid w:val="005D27E6"/>
    <w:rsid w:val="005E1613"/>
    <w:rsid w:val="005E5D27"/>
    <w:rsid w:val="005E6A13"/>
    <w:rsid w:val="00602CA3"/>
    <w:rsid w:val="0060414E"/>
    <w:rsid w:val="00607FEE"/>
    <w:rsid w:val="00613D1E"/>
    <w:rsid w:val="006317B7"/>
    <w:rsid w:val="0065213C"/>
    <w:rsid w:val="006B3121"/>
    <w:rsid w:val="006D017C"/>
    <w:rsid w:val="00707251"/>
    <w:rsid w:val="0072696B"/>
    <w:rsid w:val="007418CE"/>
    <w:rsid w:val="007431F2"/>
    <w:rsid w:val="0075110B"/>
    <w:rsid w:val="0078420C"/>
    <w:rsid w:val="007B59C1"/>
    <w:rsid w:val="007E4D55"/>
    <w:rsid w:val="00807BBB"/>
    <w:rsid w:val="00842EDE"/>
    <w:rsid w:val="00874088"/>
    <w:rsid w:val="00874E89"/>
    <w:rsid w:val="00893B91"/>
    <w:rsid w:val="008C0D7B"/>
    <w:rsid w:val="008C6F6F"/>
    <w:rsid w:val="008E6C82"/>
    <w:rsid w:val="00911DCA"/>
    <w:rsid w:val="00915098"/>
    <w:rsid w:val="00933203"/>
    <w:rsid w:val="00933778"/>
    <w:rsid w:val="00954FCD"/>
    <w:rsid w:val="00955345"/>
    <w:rsid w:val="009659E1"/>
    <w:rsid w:val="00967463"/>
    <w:rsid w:val="00990064"/>
    <w:rsid w:val="0099327A"/>
    <w:rsid w:val="00993AA3"/>
    <w:rsid w:val="009A6651"/>
    <w:rsid w:val="009B2575"/>
    <w:rsid w:val="009B2C8E"/>
    <w:rsid w:val="009C2462"/>
    <w:rsid w:val="009C60AF"/>
    <w:rsid w:val="009E4925"/>
    <w:rsid w:val="00A0712A"/>
    <w:rsid w:val="00A15349"/>
    <w:rsid w:val="00A161BF"/>
    <w:rsid w:val="00A446AA"/>
    <w:rsid w:val="00A7665E"/>
    <w:rsid w:val="00A85774"/>
    <w:rsid w:val="00A9427F"/>
    <w:rsid w:val="00AA4CBA"/>
    <w:rsid w:val="00AB4965"/>
    <w:rsid w:val="00AD410B"/>
    <w:rsid w:val="00B04ED7"/>
    <w:rsid w:val="00B27C2A"/>
    <w:rsid w:val="00B4057D"/>
    <w:rsid w:val="00B43F28"/>
    <w:rsid w:val="00B6075D"/>
    <w:rsid w:val="00B7090D"/>
    <w:rsid w:val="00BC3576"/>
    <w:rsid w:val="00BD6622"/>
    <w:rsid w:val="00BE5A7A"/>
    <w:rsid w:val="00C041EC"/>
    <w:rsid w:val="00C104B3"/>
    <w:rsid w:val="00C12D82"/>
    <w:rsid w:val="00C15ED2"/>
    <w:rsid w:val="00C32885"/>
    <w:rsid w:val="00C52AE8"/>
    <w:rsid w:val="00C57D14"/>
    <w:rsid w:val="00C64780"/>
    <w:rsid w:val="00C76CB8"/>
    <w:rsid w:val="00C90385"/>
    <w:rsid w:val="00C967F3"/>
    <w:rsid w:val="00CA6DA1"/>
    <w:rsid w:val="00CB5664"/>
    <w:rsid w:val="00CC20E2"/>
    <w:rsid w:val="00CD0013"/>
    <w:rsid w:val="00D13C39"/>
    <w:rsid w:val="00D67451"/>
    <w:rsid w:val="00D7429A"/>
    <w:rsid w:val="00DA045D"/>
    <w:rsid w:val="00DB2B37"/>
    <w:rsid w:val="00DB3A6A"/>
    <w:rsid w:val="00DD7443"/>
    <w:rsid w:val="00DE6F6C"/>
    <w:rsid w:val="00E33BF3"/>
    <w:rsid w:val="00E344BC"/>
    <w:rsid w:val="00E74AF5"/>
    <w:rsid w:val="00EB1F3C"/>
    <w:rsid w:val="00ED2C50"/>
    <w:rsid w:val="00F26C75"/>
    <w:rsid w:val="00F40125"/>
    <w:rsid w:val="00F86390"/>
    <w:rsid w:val="00F964C2"/>
    <w:rsid w:val="00FB2C09"/>
    <w:rsid w:val="00FC3E43"/>
    <w:rsid w:val="00FD2A1A"/>
    <w:rsid w:val="00FD6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E9BCCB6-695C-432A-82A8-0F62DBE34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0C95"/>
    <w:pPr>
      <w:spacing w:after="0" w:line="480" w:lineRule="auto"/>
      <w:ind w:firstLine="720"/>
    </w:pPr>
    <w:rPr>
      <w:rFonts w:ascii="Times New Roman" w:hAnsi="Times New Roman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6C8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6C8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4012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exas at Arlington</Company>
  <LinksUpToDate>false</LinksUpToDate>
  <CharactersWithSpaces>3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tt Currier</dc:creator>
  <cp:lastModifiedBy>Leverenz, Andrew</cp:lastModifiedBy>
  <cp:revision>2</cp:revision>
  <dcterms:created xsi:type="dcterms:W3CDTF">2016-02-11T16:29:00Z</dcterms:created>
  <dcterms:modified xsi:type="dcterms:W3CDTF">2016-02-11T16:29:00Z</dcterms:modified>
</cp:coreProperties>
</file>